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vertAnchor="page" w:horzAnchor="margin" w:tblpY="1066"/>
        <w:tblW w:w="10031" w:type="dxa"/>
        <w:tblLayout w:type="fixed"/>
        <w:tblLook w:val="0000" w:firstRow="0" w:lastRow="0" w:firstColumn="0" w:lastColumn="0" w:noHBand="0" w:noVBand="0"/>
      </w:tblPr>
      <w:tblGrid>
        <w:gridCol w:w="4503"/>
        <w:gridCol w:w="5528"/>
      </w:tblGrid>
      <w:tr w:rsidR="00FF514A" w:rsidRPr="004D4F56" w:rsidTr="001A1F69">
        <w:trPr>
          <w:trHeight w:val="3338"/>
        </w:trPr>
        <w:tc>
          <w:tcPr>
            <w:tcW w:w="4503" w:type="dxa"/>
          </w:tcPr>
          <w:tbl>
            <w:tblPr>
              <w:tblW w:w="9508" w:type="dxa"/>
              <w:tblInd w:w="73" w:type="dxa"/>
              <w:tblLayout w:type="fixed"/>
              <w:tblLook w:val="0000" w:firstRow="0" w:lastRow="0" w:firstColumn="0" w:lastColumn="0" w:noHBand="0" w:noVBand="0"/>
            </w:tblPr>
            <w:tblGrid>
              <w:gridCol w:w="4485"/>
              <w:gridCol w:w="5023"/>
            </w:tblGrid>
            <w:tr w:rsidR="00FF514A" w:rsidRPr="004D4F56" w:rsidTr="001A1F69">
              <w:trPr>
                <w:trHeight w:val="3126"/>
              </w:trPr>
              <w:tc>
                <w:tcPr>
                  <w:tcW w:w="4485" w:type="dxa"/>
                </w:tcPr>
                <w:p w:rsidR="005F73CB" w:rsidRPr="00172152" w:rsidRDefault="005F73CB" w:rsidP="005F73CB">
                  <w:pPr>
                    <w:framePr w:hSpace="180" w:wrap="around" w:vAnchor="page" w:hAnchor="margin" w:y="1066"/>
                    <w:jc w:val="center"/>
                    <w:outlineLvl w:val="0"/>
                    <w:rPr>
                      <w:b/>
                    </w:rPr>
                  </w:pPr>
                  <w:r w:rsidRPr="00172152">
                    <w:rPr>
                      <w:b/>
                    </w:rPr>
                    <w:t>Администрация</w:t>
                  </w:r>
                </w:p>
                <w:p w:rsidR="005F73CB" w:rsidRPr="00172152" w:rsidRDefault="005F73CB" w:rsidP="005F73CB">
                  <w:pPr>
                    <w:framePr w:hSpace="180" w:wrap="around" w:vAnchor="page" w:hAnchor="margin" w:y="1066"/>
                    <w:jc w:val="center"/>
                    <w:rPr>
                      <w:b/>
                    </w:rPr>
                  </w:pPr>
                  <w:r w:rsidRPr="00172152">
                    <w:rPr>
                      <w:b/>
                    </w:rPr>
                    <w:t>сельского  поселения</w:t>
                  </w:r>
                </w:p>
                <w:p w:rsidR="005F73CB" w:rsidRPr="00172152" w:rsidRDefault="005F73CB" w:rsidP="005F73CB">
                  <w:pPr>
                    <w:framePr w:hSpace="180" w:wrap="around" w:vAnchor="page" w:hAnchor="margin" w:y="1066"/>
                    <w:jc w:val="center"/>
                    <w:outlineLvl w:val="0"/>
                    <w:rPr>
                      <w:b/>
                    </w:rPr>
                  </w:pPr>
                  <w:r w:rsidRPr="00172152">
                    <w:rPr>
                      <w:b/>
                    </w:rPr>
                    <w:t>Артюшкино</w:t>
                  </w:r>
                </w:p>
                <w:p w:rsidR="005F73CB" w:rsidRPr="00172152" w:rsidRDefault="005F73CB" w:rsidP="005F73CB">
                  <w:pPr>
                    <w:framePr w:hSpace="180" w:wrap="around" w:vAnchor="page" w:hAnchor="margin" w:y="1066"/>
                    <w:jc w:val="center"/>
                    <w:rPr>
                      <w:b/>
                    </w:rPr>
                  </w:pPr>
                  <w:r w:rsidRPr="00172152">
                    <w:rPr>
                      <w:b/>
                    </w:rPr>
                    <w:t>муниципального  района</w:t>
                  </w:r>
                </w:p>
                <w:p w:rsidR="005F73CB" w:rsidRPr="00172152" w:rsidRDefault="005F73CB" w:rsidP="005F73CB">
                  <w:pPr>
                    <w:framePr w:hSpace="180" w:wrap="around" w:vAnchor="page" w:hAnchor="margin" w:y="1066"/>
                    <w:jc w:val="center"/>
                    <w:outlineLvl w:val="0"/>
                    <w:rPr>
                      <w:b/>
                    </w:rPr>
                  </w:pPr>
                  <w:r w:rsidRPr="00172152">
                    <w:rPr>
                      <w:b/>
                    </w:rPr>
                    <w:t>Шенталинский</w:t>
                  </w:r>
                </w:p>
                <w:p w:rsidR="005F73CB" w:rsidRPr="00172152" w:rsidRDefault="005F73CB" w:rsidP="005F73CB">
                  <w:pPr>
                    <w:framePr w:hSpace="180" w:wrap="around" w:vAnchor="page" w:hAnchor="margin" w:y="1066"/>
                    <w:jc w:val="center"/>
                    <w:rPr>
                      <w:b/>
                    </w:rPr>
                  </w:pPr>
                  <w:r w:rsidRPr="00172152">
                    <w:rPr>
                      <w:b/>
                    </w:rPr>
                    <w:t>Самарской  области</w:t>
                  </w:r>
                </w:p>
                <w:p w:rsidR="005F73CB" w:rsidRPr="00172152" w:rsidRDefault="005F73CB" w:rsidP="005F73CB">
                  <w:pPr>
                    <w:framePr w:hSpace="180" w:wrap="around" w:vAnchor="page" w:hAnchor="margin" w:y="1066"/>
                    <w:jc w:val="both"/>
                    <w:rPr>
                      <w:b/>
                    </w:rPr>
                  </w:pPr>
                </w:p>
                <w:p w:rsidR="005F73CB" w:rsidRDefault="005F73CB" w:rsidP="005F73CB">
                  <w:pPr>
                    <w:framePr w:hSpace="180" w:wrap="around" w:vAnchor="page" w:hAnchor="margin" w:y="1066"/>
                    <w:jc w:val="center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 xml:space="preserve">ПОСТАНОВЛЕНИЕ  </w:t>
                  </w:r>
                </w:p>
                <w:p w:rsidR="005F73CB" w:rsidRPr="00172152" w:rsidRDefault="005F73CB" w:rsidP="005F73CB">
                  <w:pPr>
                    <w:framePr w:hSpace="180" w:wrap="around" w:vAnchor="page" w:hAnchor="margin" w:y="1066"/>
                    <w:jc w:val="center"/>
                    <w:rPr>
                      <w:b/>
                      <w:sz w:val="20"/>
                    </w:rPr>
                  </w:pPr>
                </w:p>
                <w:p w:rsidR="005F73CB" w:rsidRPr="00C5372B" w:rsidRDefault="005F73CB" w:rsidP="005F73CB">
                  <w:pPr>
                    <w:framePr w:hSpace="180" w:wrap="around" w:vAnchor="page" w:hAnchor="margin" w:y="1066"/>
                    <w:jc w:val="center"/>
                    <w:rPr>
                      <w:b/>
                      <w:sz w:val="28"/>
                    </w:rPr>
                  </w:pPr>
                  <w:r w:rsidRPr="00C5372B">
                    <w:rPr>
                      <w:b/>
                      <w:sz w:val="28"/>
                    </w:rPr>
                    <w:t xml:space="preserve">от </w:t>
                  </w:r>
                  <w:r w:rsidR="00FF20DF" w:rsidRPr="00C5372B">
                    <w:rPr>
                      <w:b/>
                      <w:sz w:val="28"/>
                    </w:rPr>
                    <w:t>3</w:t>
                  </w:r>
                  <w:r w:rsidR="00C5372B" w:rsidRPr="00C5372B">
                    <w:rPr>
                      <w:b/>
                      <w:sz w:val="28"/>
                    </w:rPr>
                    <w:t>1</w:t>
                  </w:r>
                  <w:r w:rsidR="00146B3E" w:rsidRPr="00C5372B">
                    <w:rPr>
                      <w:b/>
                      <w:sz w:val="28"/>
                    </w:rPr>
                    <w:t xml:space="preserve"> мая </w:t>
                  </w:r>
                  <w:r w:rsidR="0050429C" w:rsidRPr="00C5372B">
                    <w:rPr>
                      <w:b/>
                      <w:sz w:val="28"/>
                    </w:rPr>
                    <w:t xml:space="preserve"> </w:t>
                  </w:r>
                  <w:r w:rsidRPr="00C5372B">
                    <w:rPr>
                      <w:b/>
                      <w:sz w:val="28"/>
                    </w:rPr>
                    <w:t>20</w:t>
                  </w:r>
                  <w:r w:rsidR="005622B9" w:rsidRPr="00C5372B">
                    <w:rPr>
                      <w:b/>
                      <w:sz w:val="28"/>
                    </w:rPr>
                    <w:t>21</w:t>
                  </w:r>
                  <w:r w:rsidRPr="00C5372B">
                    <w:rPr>
                      <w:b/>
                      <w:sz w:val="28"/>
                    </w:rPr>
                    <w:t xml:space="preserve"> г.  № </w:t>
                  </w:r>
                  <w:r w:rsidR="00F22D4C" w:rsidRPr="00C5372B">
                    <w:rPr>
                      <w:b/>
                      <w:sz w:val="28"/>
                    </w:rPr>
                    <w:t>23</w:t>
                  </w:r>
                  <w:r w:rsidR="0050429C" w:rsidRPr="00C5372B">
                    <w:rPr>
                      <w:b/>
                      <w:sz w:val="28"/>
                    </w:rPr>
                    <w:t>-п</w:t>
                  </w:r>
                  <w:r w:rsidR="00FF20DF" w:rsidRPr="00C5372B">
                    <w:rPr>
                      <w:b/>
                      <w:sz w:val="28"/>
                    </w:rPr>
                    <w:t xml:space="preserve"> </w:t>
                  </w:r>
                </w:p>
                <w:p w:rsidR="005F73CB" w:rsidRPr="00172152" w:rsidRDefault="005F73CB" w:rsidP="005F73CB">
                  <w:pPr>
                    <w:framePr w:hSpace="180" w:wrap="around" w:vAnchor="page" w:hAnchor="margin" w:y="1066"/>
                    <w:jc w:val="center"/>
                    <w:rPr>
                      <w:sz w:val="28"/>
                    </w:rPr>
                  </w:pPr>
                  <w:r w:rsidRPr="00172152">
                    <w:rPr>
                      <w:sz w:val="28"/>
                    </w:rPr>
                    <w:t>_________________</w:t>
                  </w:r>
                  <w:r>
                    <w:rPr>
                      <w:sz w:val="28"/>
                    </w:rPr>
                    <w:t>__________</w:t>
                  </w:r>
                </w:p>
                <w:p w:rsidR="005F73CB" w:rsidRPr="00172152" w:rsidRDefault="005F73CB" w:rsidP="005F73CB">
                  <w:pPr>
                    <w:framePr w:hSpace="180" w:wrap="around" w:vAnchor="page" w:hAnchor="margin" w:y="1066"/>
                    <w:jc w:val="center"/>
                    <w:rPr>
                      <w:sz w:val="20"/>
                    </w:rPr>
                  </w:pPr>
                  <w:r w:rsidRPr="00172152">
                    <w:rPr>
                      <w:sz w:val="20"/>
                    </w:rPr>
                    <w:t xml:space="preserve">446901, Самарская область, Шенталинский район, </w:t>
                  </w:r>
                  <w:r w:rsidR="006D5492">
                    <w:rPr>
                      <w:sz w:val="20"/>
                    </w:rPr>
                    <w:t>д. Костюнькино</w:t>
                  </w:r>
                  <w:r w:rsidRPr="00172152">
                    <w:rPr>
                      <w:sz w:val="20"/>
                    </w:rPr>
                    <w:t xml:space="preserve">, ул. </w:t>
                  </w:r>
                  <w:r w:rsidR="006D5492">
                    <w:rPr>
                      <w:sz w:val="20"/>
                    </w:rPr>
                    <w:t>Центральн</w:t>
                  </w:r>
                  <w:r w:rsidRPr="00172152">
                    <w:rPr>
                      <w:sz w:val="20"/>
                    </w:rPr>
                    <w:t>ая, 61</w:t>
                  </w:r>
                </w:p>
                <w:p w:rsidR="005F73CB" w:rsidRDefault="005F73CB" w:rsidP="005F73CB">
                  <w:pPr>
                    <w:framePr w:hSpace="180" w:wrap="around" w:vAnchor="page" w:hAnchor="margin" w:y="1066"/>
                    <w:jc w:val="center"/>
                    <w:rPr>
                      <w:b/>
                    </w:rPr>
                  </w:pPr>
                  <w:r w:rsidRPr="00172152">
                    <w:rPr>
                      <w:sz w:val="20"/>
                    </w:rPr>
                    <w:t>т. 8(84652) 47-5-10</w:t>
                  </w:r>
                </w:p>
                <w:p w:rsidR="00FF514A" w:rsidRPr="001D5C69" w:rsidRDefault="00FF514A" w:rsidP="00FF514A">
                  <w:pPr>
                    <w:framePr w:hSpace="180" w:wrap="around" w:vAnchor="page" w:hAnchor="margin" w:y="1066"/>
                    <w:ind w:left="35"/>
                    <w:jc w:val="center"/>
                  </w:pPr>
                </w:p>
              </w:tc>
              <w:tc>
                <w:tcPr>
                  <w:tcW w:w="5023" w:type="dxa"/>
                </w:tcPr>
                <w:p w:rsidR="00FF514A" w:rsidRPr="001D5C69" w:rsidRDefault="00FF514A" w:rsidP="00FF514A">
                  <w:pPr>
                    <w:framePr w:hSpace="180" w:wrap="around" w:vAnchor="page" w:hAnchor="margin" w:y="1066"/>
                    <w:ind w:left="35"/>
                    <w:jc w:val="both"/>
                  </w:pPr>
                </w:p>
              </w:tc>
            </w:tr>
          </w:tbl>
          <w:p w:rsidR="00FF514A" w:rsidRPr="001D5C69" w:rsidRDefault="00FF514A" w:rsidP="00FF514A">
            <w:pPr>
              <w:ind w:left="35"/>
              <w:contextualSpacing/>
            </w:pPr>
          </w:p>
        </w:tc>
        <w:tc>
          <w:tcPr>
            <w:tcW w:w="5528" w:type="dxa"/>
          </w:tcPr>
          <w:p w:rsidR="00FF514A" w:rsidRPr="001D5C69" w:rsidRDefault="00FF514A" w:rsidP="00FF514A">
            <w:pPr>
              <w:ind w:left="35"/>
              <w:jc w:val="center"/>
              <w:rPr>
                <w:iCs/>
                <w:sz w:val="28"/>
              </w:rPr>
            </w:pPr>
          </w:p>
        </w:tc>
      </w:tr>
    </w:tbl>
    <w:p w:rsidR="00FF514A" w:rsidRPr="001D5C69" w:rsidRDefault="00FF514A" w:rsidP="00FF514A">
      <w:pPr>
        <w:jc w:val="both"/>
        <w:rPr>
          <w:rFonts w:eastAsia="Arial"/>
          <w:b/>
          <w:sz w:val="28"/>
          <w:szCs w:val="28"/>
        </w:rPr>
      </w:pPr>
    </w:p>
    <w:p w:rsidR="00F22D4C" w:rsidRPr="00146B3E" w:rsidRDefault="00F22D4C" w:rsidP="00F22D4C">
      <w:pPr>
        <w:pStyle w:val="stylet1"/>
        <w:spacing w:before="0" w:beforeAutospacing="0" w:after="0" w:afterAutospacing="0"/>
        <w:rPr>
          <w:rFonts w:ascii="Arial" w:hAnsi="Arial" w:cs="Arial"/>
          <w:sz w:val="21"/>
          <w:szCs w:val="21"/>
        </w:rPr>
      </w:pPr>
      <w:bookmarkStart w:id="0" w:name="_GoBack"/>
      <w:r w:rsidRPr="00146B3E">
        <w:rPr>
          <w:rStyle w:val="a9"/>
          <w:sz w:val="28"/>
          <w:szCs w:val="28"/>
          <w:shd w:val="clear" w:color="auto" w:fill="FFFFFF"/>
        </w:rPr>
        <w:t>О запрете купания в местах, не оборудованных</w:t>
      </w:r>
    </w:p>
    <w:p w:rsidR="00F22D4C" w:rsidRPr="00146B3E" w:rsidRDefault="00F22D4C" w:rsidP="00F22D4C">
      <w:pPr>
        <w:pStyle w:val="stylet1"/>
        <w:spacing w:before="0" w:beforeAutospacing="0" w:after="0" w:afterAutospacing="0"/>
        <w:rPr>
          <w:rStyle w:val="a9"/>
          <w:sz w:val="28"/>
          <w:szCs w:val="28"/>
          <w:shd w:val="clear" w:color="auto" w:fill="FFFFFF"/>
        </w:rPr>
      </w:pPr>
      <w:r w:rsidRPr="00146B3E">
        <w:rPr>
          <w:rStyle w:val="a9"/>
          <w:sz w:val="28"/>
          <w:szCs w:val="28"/>
          <w:shd w:val="clear" w:color="auto" w:fill="FFFFFF"/>
        </w:rPr>
        <w:t>для массового отдыха людей</w:t>
      </w:r>
    </w:p>
    <w:bookmarkEnd w:id="0"/>
    <w:p w:rsidR="00F22D4C" w:rsidRDefault="00F22D4C" w:rsidP="00F22D4C">
      <w:pPr>
        <w:pStyle w:val="stylet1"/>
        <w:spacing w:before="0" w:beforeAutospacing="0" w:after="0" w:afterAutospacing="0"/>
        <w:rPr>
          <w:rFonts w:ascii="Arial" w:hAnsi="Arial" w:cs="Arial"/>
          <w:color w:val="333333"/>
          <w:sz w:val="21"/>
          <w:szCs w:val="21"/>
        </w:rPr>
      </w:pPr>
    </w:p>
    <w:p w:rsidR="00F22D4C" w:rsidRDefault="00F22D4C" w:rsidP="00F22D4C">
      <w:pPr>
        <w:pStyle w:val="aa"/>
        <w:ind w:firstLine="567"/>
        <w:jc w:val="both"/>
      </w:pPr>
      <w:r>
        <w:t xml:space="preserve">Руководствуясь п. 26 ст. 14 Федерального закона от 06.10.2003 г. № 131-ФЗ «Об общих принципах организации местного самоуправления </w:t>
      </w:r>
      <w:proofErr w:type="gramStart"/>
      <w:r>
        <w:t>в</w:t>
      </w:r>
      <w:proofErr w:type="gramEnd"/>
      <w:r>
        <w:t xml:space="preserve"> Российской </w:t>
      </w:r>
      <w:proofErr w:type="gramStart"/>
      <w:r>
        <w:t>Федерации», п. 3 ст. 27 Водного Кодекса Российской Федерации, Федеральным законом РФ от 21.12.1994г. № 68-ФЗ «О защите населения и территорий от чрезвычайных ситуаций природного и техногенного характера», Федеральным законом РФ от 30.03.1999 г. № 52-ФЗ «О санитарно-эпидемиологическом благополучии населения», на основании «Правил охраны жизни людей на водных объектах Самарской области», утверждённых Постановлением Самарской Губернской Думы от 23.10.2007 № 346 «О Правилах</w:t>
      </w:r>
      <w:proofErr w:type="gramEnd"/>
      <w:r>
        <w:t xml:space="preserve"> охраны жизни людей на водных объектах в Самарской области», Администрация сельского поселения Артюшкино муниципального района Шенталинский Самарской области</w:t>
      </w:r>
    </w:p>
    <w:p w:rsidR="00F22D4C" w:rsidRPr="00643AF4" w:rsidRDefault="00F22D4C" w:rsidP="00F22D4C">
      <w:pPr>
        <w:pStyle w:val="aa"/>
        <w:spacing w:before="240" w:after="240"/>
        <w:jc w:val="center"/>
        <w:rPr>
          <w:b/>
        </w:rPr>
      </w:pPr>
      <w:r w:rsidRPr="00643AF4">
        <w:rPr>
          <w:b/>
        </w:rPr>
        <w:t>ПОСТАНОВЛЯЕТ:</w:t>
      </w:r>
    </w:p>
    <w:p w:rsidR="00F22D4C" w:rsidRPr="00643AF4" w:rsidRDefault="00F22D4C" w:rsidP="00F22D4C">
      <w:pPr>
        <w:pStyle w:val="Compact"/>
        <w:ind w:firstLine="567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1.</w:t>
      </w:r>
      <w:r w:rsidRPr="00643AF4">
        <w:rPr>
          <w:rFonts w:ascii="Times New Roman" w:hAnsi="Times New Roman"/>
          <w:sz w:val="28"/>
          <w:szCs w:val="28"/>
          <w:lang w:val="ru-RU"/>
        </w:rPr>
        <w:t>Для обеспечения безопасности граждан запретить купание в неустановленных местах на водных объектах</w:t>
      </w:r>
      <w:r>
        <w:rPr>
          <w:rFonts w:ascii="Times New Roman" w:hAnsi="Times New Roman"/>
          <w:sz w:val="28"/>
          <w:szCs w:val="28"/>
          <w:lang w:val="ru-RU"/>
        </w:rPr>
        <w:t>,</w:t>
      </w:r>
      <w:r w:rsidRPr="00643AF4">
        <w:rPr>
          <w:rFonts w:ascii="Times New Roman" w:hAnsi="Times New Roman"/>
          <w:sz w:val="28"/>
          <w:szCs w:val="28"/>
          <w:lang w:val="ru-RU"/>
        </w:rPr>
        <w:t xml:space="preserve"> расположенных на территории </w:t>
      </w:r>
      <w:r>
        <w:rPr>
          <w:rFonts w:ascii="Times New Roman" w:hAnsi="Times New Roman"/>
          <w:sz w:val="28"/>
          <w:szCs w:val="28"/>
          <w:lang w:val="ru-RU"/>
        </w:rPr>
        <w:t xml:space="preserve">сельского поселения Артюшкино </w:t>
      </w:r>
      <w:r w:rsidRPr="00643AF4">
        <w:rPr>
          <w:rFonts w:ascii="Times New Roman" w:hAnsi="Times New Roman"/>
          <w:sz w:val="28"/>
          <w:szCs w:val="28"/>
          <w:lang w:val="ru-RU"/>
        </w:rPr>
        <w:t>муниципального района Шенталинский на период летнего купального сезона 2</w:t>
      </w:r>
      <w:r>
        <w:rPr>
          <w:rFonts w:ascii="Times New Roman" w:hAnsi="Times New Roman"/>
          <w:sz w:val="28"/>
          <w:szCs w:val="28"/>
          <w:lang w:val="ru-RU"/>
        </w:rPr>
        <w:t>0</w:t>
      </w:r>
      <w:r w:rsidR="005C2CB4">
        <w:rPr>
          <w:rFonts w:ascii="Times New Roman" w:hAnsi="Times New Roman"/>
          <w:sz w:val="28"/>
          <w:szCs w:val="28"/>
          <w:lang w:val="ru-RU"/>
        </w:rPr>
        <w:t>21</w:t>
      </w:r>
      <w:r w:rsidRPr="00643AF4">
        <w:rPr>
          <w:rFonts w:ascii="Times New Roman" w:hAnsi="Times New Roman"/>
          <w:sz w:val="28"/>
          <w:szCs w:val="28"/>
          <w:lang w:val="ru-RU"/>
        </w:rPr>
        <w:t xml:space="preserve"> года.</w:t>
      </w:r>
    </w:p>
    <w:p w:rsidR="00F22D4C" w:rsidRPr="003D6971" w:rsidRDefault="00F22D4C" w:rsidP="00F22D4C">
      <w:pPr>
        <w:pStyle w:val="FirstParagraph"/>
        <w:spacing w:before="36"/>
        <w:ind w:firstLine="567"/>
        <w:jc w:val="both"/>
        <w:rPr>
          <w:rFonts w:ascii="Times New Roman" w:hAnsi="Times New Roman"/>
          <w:sz w:val="28"/>
          <w:szCs w:val="28"/>
          <w:lang w:val="ru-RU"/>
        </w:rPr>
      </w:pPr>
      <w:r w:rsidRPr="003D6971">
        <w:rPr>
          <w:rFonts w:ascii="Times New Roman" w:hAnsi="Times New Roman"/>
          <w:sz w:val="28"/>
          <w:szCs w:val="28"/>
          <w:lang w:val="ru-RU"/>
        </w:rPr>
        <w:t xml:space="preserve">2.Установить запрещающие знаки безопасности (аншлаги) на воде в соответствии с пунктами 5.1 и 5.2. </w:t>
      </w:r>
      <w:r w:rsidRPr="00A06E30">
        <w:rPr>
          <w:rFonts w:ascii="Times New Roman" w:hAnsi="Times New Roman"/>
          <w:sz w:val="28"/>
          <w:szCs w:val="28"/>
          <w:lang w:val="ru-RU"/>
        </w:rPr>
        <w:t>Правил охраны жизни людей на водных объектах Самарской области</w:t>
      </w:r>
      <w:r>
        <w:rPr>
          <w:rFonts w:ascii="Times New Roman" w:hAnsi="Times New Roman"/>
          <w:sz w:val="28"/>
          <w:szCs w:val="28"/>
          <w:lang w:val="ru-RU"/>
        </w:rPr>
        <w:t>.</w:t>
      </w:r>
    </w:p>
    <w:p w:rsidR="00F22D4C" w:rsidRPr="003D6971" w:rsidRDefault="00F22D4C" w:rsidP="00F22D4C">
      <w:pPr>
        <w:pStyle w:val="FirstParagraph"/>
        <w:spacing w:before="36"/>
        <w:ind w:firstLine="567"/>
        <w:jc w:val="both"/>
        <w:rPr>
          <w:rFonts w:ascii="Times New Roman" w:hAnsi="Times New Roman"/>
          <w:sz w:val="28"/>
          <w:szCs w:val="28"/>
          <w:lang w:val="ru-RU"/>
        </w:rPr>
      </w:pPr>
      <w:r w:rsidRPr="003D6971">
        <w:rPr>
          <w:rFonts w:ascii="Times New Roman" w:hAnsi="Times New Roman"/>
          <w:sz w:val="28"/>
          <w:szCs w:val="28"/>
          <w:lang w:val="ru-RU"/>
        </w:rPr>
        <w:t xml:space="preserve">3.Осуществлять </w:t>
      </w:r>
      <w:proofErr w:type="gramStart"/>
      <w:r w:rsidRPr="003D6971">
        <w:rPr>
          <w:rFonts w:ascii="Times New Roman" w:hAnsi="Times New Roman"/>
          <w:sz w:val="28"/>
          <w:szCs w:val="28"/>
          <w:lang w:val="ru-RU"/>
        </w:rPr>
        <w:t>контроль</w:t>
      </w:r>
      <w:proofErr w:type="gramEnd"/>
      <w:r w:rsidRPr="003D6971">
        <w:rPr>
          <w:rFonts w:ascii="Times New Roman" w:hAnsi="Times New Roman"/>
          <w:sz w:val="28"/>
          <w:szCs w:val="28"/>
          <w:lang w:val="ru-RU"/>
        </w:rPr>
        <w:t xml:space="preserve"> по недопущению купания населения обратив особое внимание на детей в неустановленных местах, нахождения в которых может причинить вред, з</w:t>
      </w:r>
      <w:r>
        <w:rPr>
          <w:rFonts w:ascii="Times New Roman" w:hAnsi="Times New Roman"/>
          <w:sz w:val="28"/>
          <w:szCs w:val="28"/>
          <w:lang w:val="ru-RU"/>
        </w:rPr>
        <w:t>доровью и нанесению травматизма.</w:t>
      </w:r>
    </w:p>
    <w:p w:rsidR="00F22D4C" w:rsidRDefault="00F22D4C" w:rsidP="00F22D4C">
      <w:pPr>
        <w:pStyle w:val="aa"/>
        <w:spacing w:before="36" w:after="240"/>
        <w:ind w:firstLine="567"/>
        <w:jc w:val="both"/>
      </w:pPr>
      <w:r>
        <w:t>4.Проводить активную разъяснительную работу среди населения о возможных последствиях купания в местах, не оборудованных для купания и несоответствующих санитарным нормам.</w:t>
      </w:r>
    </w:p>
    <w:p w:rsidR="00F22D4C" w:rsidRDefault="00F22D4C" w:rsidP="00F22D4C">
      <w:pPr>
        <w:pStyle w:val="aa"/>
        <w:spacing w:before="240" w:after="240"/>
        <w:ind w:firstLine="567"/>
        <w:jc w:val="both"/>
      </w:pPr>
      <w:r>
        <w:lastRenderedPageBreak/>
        <w:t>5.Опубликовать настоящее постановление в газете "Вестник поселения Артюшкино" и разместить на официальном сайте Администрации сельского поселения Артюшкино муниципального района Шенталинский Самарской области в сети «Интернет».</w:t>
      </w:r>
    </w:p>
    <w:p w:rsidR="00F22D4C" w:rsidRDefault="00F22D4C" w:rsidP="00F22D4C">
      <w:pPr>
        <w:pStyle w:val="aa"/>
        <w:spacing w:before="240" w:after="240"/>
        <w:ind w:firstLine="567"/>
        <w:jc w:val="both"/>
      </w:pPr>
      <w:r>
        <w:t>6.Настоящее постановление вступает в силу со дня его официального опубликования.</w:t>
      </w:r>
    </w:p>
    <w:p w:rsidR="00F22D4C" w:rsidRDefault="00F22D4C" w:rsidP="00F22D4C">
      <w:pPr>
        <w:pStyle w:val="aa"/>
        <w:tabs>
          <w:tab w:val="left" w:pos="10065"/>
        </w:tabs>
        <w:spacing w:before="240" w:after="240"/>
        <w:ind w:firstLine="567"/>
        <w:jc w:val="both"/>
        <w:rPr>
          <w:b/>
        </w:rPr>
      </w:pPr>
      <w:r>
        <w:t>7.</w:t>
      </w:r>
      <w:proofErr w:type="gramStart"/>
      <w:r>
        <w:t>Контроль за</w:t>
      </w:r>
      <w:proofErr w:type="gramEnd"/>
      <w:r>
        <w:t xml:space="preserve"> выполнением настоящего постановления оставляю за собой.</w:t>
      </w:r>
    </w:p>
    <w:p w:rsidR="00F22D4C" w:rsidRPr="00635312" w:rsidRDefault="00F22D4C" w:rsidP="00F22D4C">
      <w:pPr>
        <w:widowControl w:val="0"/>
        <w:tabs>
          <w:tab w:val="left" w:pos="0"/>
        </w:tabs>
        <w:spacing w:before="240" w:after="240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ab/>
      </w:r>
    </w:p>
    <w:p w:rsidR="00F22D4C" w:rsidRDefault="00F22D4C" w:rsidP="00F22D4C">
      <w:pPr>
        <w:ind w:firstLine="709"/>
        <w:jc w:val="center"/>
        <w:rPr>
          <w:b/>
          <w:sz w:val="28"/>
          <w:szCs w:val="28"/>
        </w:rPr>
      </w:pPr>
    </w:p>
    <w:p w:rsidR="00F22D4C" w:rsidRPr="006039DE" w:rsidRDefault="00F22D4C" w:rsidP="00F22D4C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Глава сельского поселения Артюшкино                                       </w:t>
      </w:r>
      <w:proofErr w:type="spellStart"/>
      <w:r>
        <w:rPr>
          <w:b/>
          <w:sz w:val="28"/>
          <w:szCs w:val="28"/>
        </w:rPr>
        <w:t>Л.И.Панина</w:t>
      </w:r>
      <w:proofErr w:type="spellEnd"/>
      <w:r>
        <w:rPr>
          <w:b/>
          <w:sz w:val="28"/>
          <w:szCs w:val="28"/>
        </w:rPr>
        <w:t xml:space="preserve"> </w:t>
      </w:r>
    </w:p>
    <w:p w:rsidR="009D2C7A" w:rsidRPr="00F12259" w:rsidRDefault="009D2C7A" w:rsidP="009D2C7A">
      <w:pPr>
        <w:jc w:val="center"/>
      </w:pPr>
    </w:p>
    <w:sectPr w:rsidR="009D2C7A" w:rsidRPr="00F12259" w:rsidSect="000C743D">
      <w:pgSz w:w="11906" w:h="16838"/>
      <w:pgMar w:top="1134" w:right="567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CC"/>
    <w:family w:val="roman"/>
    <w:pitch w:val="variable"/>
    <w:sig w:usb0="20002A87" w:usb1="00000000" w:usb2="00000000" w:usb3="00000000" w:csb0="000001FF" w:csb1="00000000"/>
  </w:font>
  <w:font w:name="Arial">
    <w:panose1 w:val="020B0604020202020204"/>
    <w:charset w:val="CC"/>
    <w:family w:val="swiss"/>
    <w:pitch w:val="variable"/>
    <w:sig w:usb0="20002A87" w:usb1="00000000" w:usb2="00000000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altName w:val="Century Gothic"/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6065CCE"/>
    <w:multiLevelType w:val="hybridMultilevel"/>
    <w:tmpl w:val="C910DF64"/>
    <w:lvl w:ilvl="0" w:tplc="0419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compat>
    <w:compatSetting w:name="compatibilityMode" w:uri="http://schemas.microsoft.com/office/word" w:val="12"/>
  </w:compat>
  <w:rsids>
    <w:rsidRoot w:val="00025BFE"/>
    <w:rsid w:val="00006AE0"/>
    <w:rsid w:val="00006F3D"/>
    <w:rsid w:val="000075DB"/>
    <w:rsid w:val="00007F95"/>
    <w:rsid w:val="000161A2"/>
    <w:rsid w:val="0001790E"/>
    <w:rsid w:val="000220F7"/>
    <w:rsid w:val="000222DA"/>
    <w:rsid w:val="00022C87"/>
    <w:rsid w:val="00023B08"/>
    <w:rsid w:val="000240C6"/>
    <w:rsid w:val="0002483E"/>
    <w:rsid w:val="00024F24"/>
    <w:rsid w:val="00025118"/>
    <w:rsid w:val="0002559A"/>
    <w:rsid w:val="00025BFE"/>
    <w:rsid w:val="00025C0A"/>
    <w:rsid w:val="000274E1"/>
    <w:rsid w:val="00030A9F"/>
    <w:rsid w:val="00032DDD"/>
    <w:rsid w:val="0004158C"/>
    <w:rsid w:val="00042752"/>
    <w:rsid w:val="0004306D"/>
    <w:rsid w:val="00044388"/>
    <w:rsid w:val="00046157"/>
    <w:rsid w:val="00047D64"/>
    <w:rsid w:val="000505BA"/>
    <w:rsid w:val="00053326"/>
    <w:rsid w:val="00053664"/>
    <w:rsid w:val="00054FCE"/>
    <w:rsid w:val="00055D7A"/>
    <w:rsid w:val="00061187"/>
    <w:rsid w:val="000626F9"/>
    <w:rsid w:val="000641F7"/>
    <w:rsid w:val="00064F19"/>
    <w:rsid w:val="00066868"/>
    <w:rsid w:val="000727F7"/>
    <w:rsid w:val="00072BA2"/>
    <w:rsid w:val="000752D8"/>
    <w:rsid w:val="000812F6"/>
    <w:rsid w:val="0008165F"/>
    <w:rsid w:val="00083141"/>
    <w:rsid w:val="00083323"/>
    <w:rsid w:val="00083DF1"/>
    <w:rsid w:val="000840FA"/>
    <w:rsid w:val="0008466C"/>
    <w:rsid w:val="0008512A"/>
    <w:rsid w:val="0008569F"/>
    <w:rsid w:val="00087E1B"/>
    <w:rsid w:val="00090A44"/>
    <w:rsid w:val="00090F97"/>
    <w:rsid w:val="0009195A"/>
    <w:rsid w:val="000928B8"/>
    <w:rsid w:val="000A0F8A"/>
    <w:rsid w:val="000A3281"/>
    <w:rsid w:val="000A6C9D"/>
    <w:rsid w:val="000B431B"/>
    <w:rsid w:val="000B51AA"/>
    <w:rsid w:val="000C743D"/>
    <w:rsid w:val="000D0EBE"/>
    <w:rsid w:val="000D1981"/>
    <w:rsid w:val="000D3DB2"/>
    <w:rsid w:val="000D429D"/>
    <w:rsid w:val="000D4B4F"/>
    <w:rsid w:val="000D59CB"/>
    <w:rsid w:val="000D79AE"/>
    <w:rsid w:val="000D7FFD"/>
    <w:rsid w:val="000E1821"/>
    <w:rsid w:val="000E20F7"/>
    <w:rsid w:val="000E2279"/>
    <w:rsid w:val="000E3197"/>
    <w:rsid w:val="000E3FE6"/>
    <w:rsid w:val="000F0405"/>
    <w:rsid w:val="000F07C9"/>
    <w:rsid w:val="000F7102"/>
    <w:rsid w:val="00101848"/>
    <w:rsid w:val="00102305"/>
    <w:rsid w:val="00103DDD"/>
    <w:rsid w:val="00110919"/>
    <w:rsid w:val="00111B73"/>
    <w:rsid w:val="0011396B"/>
    <w:rsid w:val="001154BE"/>
    <w:rsid w:val="00115963"/>
    <w:rsid w:val="0011659D"/>
    <w:rsid w:val="00117895"/>
    <w:rsid w:val="00120030"/>
    <w:rsid w:val="00120547"/>
    <w:rsid w:val="00120799"/>
    <w:rsid w:val="00122003"/>
    <w:rsid w:val="00122445"/>
    <w:rsid w:val="00122585"/>
    <w:rsid w:val="00124F09"/>
    <w:rsid w:val="001264E9"/>
    <w:rsid w:val="001268DA"/>
    <w:rsid w:val="001273C2"/>
    <w:rsid w:val="001314ED"/>
    <w:rsid w:val="00132CDB"/>
    <w:rsid w:val="00133AD8"/>
    <w:rsid w:val="00134FC8"/>
    <w:rsid w:val="001354C3"/>
    <w:rsid w:val="0013639B"/>
    <w:rsid w:val="00136BE8"/>
    <w:rsid w:val="00137512"/>
    <w:rsid w:val="00137516"/>
    <w:rsid w:val="0014019F"/>
    <w:rsid w:val="00140C25"/>
    <w:rsid w:val="0014275A"/>
    <w:rsid w:val="00143EC9"/>
    <w:rsid w:val="00146B3E"/>
    <w:rsid w:val="00147847"/>
    <w:rsid w:val="001531BF"/>
    <w:rsid w:val="00153E8C"/>
    <w:rsid w:val="00154530"/>
    <w:rsid w:val="001549D0"/>
    <w:rsid w:val="00156907"/>
    <w:rsid w:val="001579BE"/>
    <w:rsid w:val="0016148A"/>
    <w:rsid w:val="0016792E"/>
    <w:rsid w:val="001740D3"/>
    <w:rsid w:val="001750CF"/>
    <w:rsid w:val="00177A47"/>
    <w:rsid w:val="001836C4"/>
    <w:rsid w:val="00185804"/>
    <w:rsid w:val="00186629"/>
    <w:rsid w:val="00186FEA"/>
    <w:rsid w:val="001923CD"/>
    <w:rsid w:val="001939FE"/>
    <w:rsid w:val="0019654F"/>
    <w:rsid w:val="001A0C79"/>
    <w:rsid w:val="001A123B"/>
    <w:rsid w:val="001A1F69"/>
    <w:rsid w:val="001A3620"/>
    <w:rsid w:val="001A5DDE"/>
    <w:rsid w:val="001A73D1"/>
    <w:rsid w:val="001A7733"/>
    <w:rsid w:val="001B5147"/>
    <w:rsid w:val="001C0F35"/>
    <w:rsid w:val="001C5784"/>
    <w:rsid w:val="001C6426"/>
    <w:rsid w:val="001C67D0"/>
    <w:rsid w:val="001D0920"/>
    <w:rsid w:val="001D294A"/>
    <w:rsid w:val="001D2F95"/>
    <w:rsid w:val="001D5C69"/>
    <w:rsid w:val="001D6552"/>
    <w:rsid w:val="001E26F9"/>
    <w:rsid w:val="001E7039"/>
    <w:rsid w:val="001F1233"/>
    <w:rsid w:val="002074DD"/>
    <w:rsid w:val="00210C95"/>
    <w:rsid w:val="0021351B"/>
    <w:rsid w:val="002143BB"/>
    <w:rsid w:val="00217321"/>
    <w:rsid w:val="002217E5"/>
    <w:rsid w:val="002370A9"/>
    <w:rsid w:val="002370D8"/>
    <w:rsid w:val="0023720C"/>
    <w:rsid w:val="00240815"/>
    <w:rsid w:val="0024238E"/>
    <w:rsid w:val="002434F1"/>
    <w:rsid w:val="00245A78"/>
    <w:rsid w:val="0024724F"/>
    <w:rsid w:val="002514C9"/>
    <w:rsid w:val="00252390"/>
    <w:rsid w:val="002542C3"/>
    <w:rsid w:val="00254823"/>
    <w:rsid w:val="002558CA"/>
    <w:rsid w:val="00255B74"/>
    <w:rsid w:val="002561CF"/>
    <w:rsid w:val="0025624E"/>
    <w:rsid w:val="0025650B"/>
    <w:rsid w:val="00260419"/>
    <w:rsid w:val="00260BF4"/>
    <w:rsid w:val="002654FA"/>
    <w:rsid w:val="002703FA"/>
    <w:rsid w:val="00270864"/>
    <w:rsid w:val="0027312B"/>
    <w:rsid w:val="002744F2"/>
    <w:rsid w:val="00276A05"/>
    <w:rsid w:val="002819D0"/>
    <w:rsid w:val="002830C9"/>
    <w:rsid w:val="002845A6"/>
    <w:rsid w:val="002853C3"/>
    <w:rsid w:val="00286D31"/>
    <w:rsid w:val="00287427"/>
    <w:rsid w:val="0029068D"/>
    <w:rsid w:val="002924A2"/>
    <w:rsid w:val="00296623"/>
    <w:rsid w:val="00297E9D"/>
    <w:rsid w:val="002A13A6"/>
    <w:rsid w:val="002A29A9"/>
    <w:rsid w:val="002A2EF0"/>
    <w:rsid w:val="002A3234"/>
    <w:rsid w:val="002A4B54"/>
    <w:rsid w:val="002A7423"/>
    <w:rsid w:val="002A7D15"/>
    <w:rsid w:val="002B0327"/>
    <w:rsid w:val="002B3B63"/>
    <w:rsid w:val="002B4C09"/>
    <w:rsid w:val="002B53AC"/>
    <w:rsid w:val="002B602C"/>
    <w:rsid w:val="002B64DA"/>
    <w:rsid w:val="002B6601"/>
    <w:rsid w:val="002C057A"/>
    <w:rsid w:val="002C0A04"/>
    <w:rsid w:val="002C14A1"/>
    <w:rsid w:val="002C40E1"/>
    <w:rsid w:val="002C5D3C"/>
    <w:rsid w:val="002D190D"/>
    <w:rsid w:val="002D1D46"/>
    <w:rsid w:val="002D1FE8"/>
    <w:rsid w:val="002D20AB"/>
    <w:rsid w:val="002D2128"/>
    <w:rsid w:val="002E5ADC"/>
    <w:rsid w:val="002E6CB2"/>
    <w:rsid w:val="002E6DF8"/>
    <w:rsid w:val="002E7856"/>
    <w:rsid w:val="002F1B34"/>
    <w:rsid w:val="002F2C9B"/>
    <w:rsid w:val="002F2F50"/>
    <w:rsid w:val="002F3277"/>
    <w:rsid w:val="002F3E0E"/>
    <w:rsid w:val="002F466D"/>
    <w:rsid w:val="002F759D"/>
    <w:rsid w:val="00301F01"/>
    <w:rsid w:val="00305126"/>
    <w:rsid w:val="00306C1F"/>
    <w:rsid w:val="003070BB"/>
    <w:rsid w:val="0031053E"/>
    <w:rsid w:val="00311229"/>
    <w:rsid w:val="0031147C"/>
    <w:rsid w:val="003128F2"/>
    <w:rsid w:val="00315632"/>
    <w:rsid w:val="00325F78"/>
    <w:rsid w:val="00330037"/>
    <w:rsid w:val="00331A9A"/>
    <w:rsid w:val="00337611"/>
    <w:rsid w:val="00337644"/>
    <w:rsid w:val="0034034E"/>
    <w:rsid w:val="00341ADB"/>
    <w:rsid w:val="003420BA"/>
    <w:rsid w:val="00346301"/>
    <w:rsid w:val="00351EEC"/>
    <w:rsid w:val="00353B75"/>
    <w:rsid w:val="00354C95"/>
    <w:rsid w:val="00355D54"/>
    <w:rsid w:val="00356369"/>
    <w:rsid w:val="00356786"/>
    <w:rsid w:val="00357976"/>
    <w:rsid w:val="00365036"/>
    <w:rsid w:val="00366F9F"/>
    <w:rsid w:val="00367F38"/>
    <w:rsid w:val="00370EFF"/>
    <w:rsid w:val="00372FEF"/>
    <w:rsid w:val="0037387E"/>
    <w:rsid w:val="00373CBF"/>
    <w:rsid w:val="00375DAA"/>
    <w:rsid w:val="00383414"/>
    <w:rsid w:val="00386572"/>
    <w:rsid w:val="00386733"/>
    <w:rsid w:val="0038687E"/>
    <w:rsid w:val="00394729"/>
    <w:rsid w:val="003948BB"/>
    <w:rsid w:val="00394BE1"/>
    <w:rsid w:val="003A2467"/>
    <w:rsid w:val="003A4B17"/>
    <w:rsid w:val="003A4F92"/>
    <w:rsid w:val="003A7A4B"/>
    <w:rsid w:val="003B2E2D"/>
    <w:rsid w:val="003B3062"/>
    <w:rsid w:val="003B3AD5"/>
    <w:rsid w:val="003B43E1"/>
    <w:rsid w:val="003B4A3F"/>
    <w:rsid w:val="003B6AFC"/>
    <w:rsid w:val="003C136D"/>
    <w:rsid w:val="003C15AF"/>
    <w:rsid w:val="003C33B1"/>
    <w:rsid w:val="003D2989"/>
    <w:rsid w:val="003D40AD"/>
    <w:rsid w:val="003D5A3B"/>
    <w:rsid w:val="003D6486"/>
    <w:rsid w:val="003D7984"/>
    <w:rsid w:val="003E0882"/>
    <w:rsid w:val="003E3FBF"/>
    <w:rsid w:val="003E6072"/>
    <w:rsid w:val="003E6E00"/>
    <w:rsid w:val="003F0C18"/>
    <w:rsid w:val="003F5C6A"/>
    <w:rsid w:val="003F66FB"/>
    <w:rsid w:val="003F6799"/>
    <w:rsid w:val="003F7220"/>
    <w:rsid w:val="00400CA3"/>
    <w:rsid w:val="00406C1D"/>
    <w:rsid w:val="004071FE"/>
    <w:rsid w:val="00415502"/>
    <w:rsid w:val="0041778C"/>
    <w:rsid w:val="00423E2F"/>
    <w:rsid w:val="0042625C"/>
    <w:rsid w:val="00426F70"/>
    <w:rsid w:val="0043086F"/>
    <w:rsid w:val="0043179D"/>
    <w:rsid w:val="004330E5"/>
    <w:rsid w:val="00433549"/>
    <w:rsid w:val="004370BF"/>
    <w:rsid w:val="00437B1E"/>
    <w:rsid w:val="004400A0"/>
    <w:rsid w:val="00441571"/>
    <w:rsid w:val="004417E9"/>
    <w:rsid w:val="00442758"/>
    <w:rsid w:val="00445FE5"/>
    <w:rsid w:val="004473F8"/>
    <w:rsid w:val="00452EAB"/>
    <w:rsid w:val="00453071"/>
    <w:rsid w:val="00453CEA"/>
    <w:rsid w:val="00455787"/>
    <w:rsid w:val="00455F60"/>
    <w:rsid w:val="0045680F"/>
    <w:rsid w:val="00456B53"/>
    <w:rsid w:val="004578C0"/>
    <w:rsid w:val="00457948"/>
    <w:rsid w:val="00460462"/>
    <w:rsid w:val="00461922"/>
    <w:rsid w:val="004638E0"/>
    <w:rsid w:val="00463D12"/>
    <w:rsid w:val="004757F2"/>
    <w:rsid w:val="0047737C"/>
    <w:rsid w:val="0047743C"/>
    <w:rsid w:val="00477C22"/>
    <w:rsid w:val="0048158C"/>
    <w:rsid w:val="004911D2"/>
    <w:rsid w:val="004911EA"/>
    <w:rsid w:val="004957E9"/>
    <w:rsid w:val="00495B60"/>
    <w:rsid w:val="00496791"/>
    <w:rsid w:val="004A0B3F"/>
    <w:rsid w:val="004A1361"/>
    <w:rsid w:val="004B1141"/>
    <w:rsid w:val="004B23E8"/>
    <w:rsid w:val="004B448C"/>
    <w:rsid w:val="004B5CDB"/>
    <w:rsid w:val="004B69B4"/>
    <w:rsid w:val="004B6DAE"/>
    <w:rsid w:val="004B755F"/>
    <w:rsid w:val="004B7E08"/>
    <w:rsid w:val="004C1BC0"/>
    <w:rsid w:val="004C3B1A"/>
    <w:rsid w:val="004C5F08"/>
    <w:rsid w:val="004C7396"/>
    <w:rsid w:val="004D0149"/>
    <w:rsid w:val="004D1A65"/>
    <w:rsid w:val="004D2C1B"/>
    <w:rsid w:val="004D41FE"/>
    <w:rsid w:val="004D4F56"/>
    <w:rsid w:val="004E585E"/>
    <w:rsid w:val="004E6474"/>
    <w:rsid w:val="004E65D4"/>
    <w:rsid w:val="004E7C45"/>
    <w:rsid w:val="004F0BA5"/>
    <w:rsid w:val="004F2C2C"/>
    <w:rsid w:val="004F6886"/>
    <w:rsid w:val="004F7A2D"/>
    <w:rsid w:val="005000E3"/>
    <w:rsid w:val="005010F6"/>
    <w:rsid w:val="0050145F"/>
    <w:rsid w:val="00503593"/>
    <w:rsid w:val="0050429C"/>
    <w:rsid w:val="00504D55"/>
    <w:rsid w:val="00506162"/>
    <w:rsid w:val="005110D8"/>
    <w:rsid w:val="0051163A"/>
    <w:rsid w:val="005126E6"/>
    <w:rsid w:val="00512EDF"/>
    <w:rsid w:val="00513D11"/>
    <w:rsid w:val="0051494A"/>
    <w:rsid w:val="00516EB8"/>
    <w:rsid w:val="00521B36"/>
    <w:rsid w:val="00521E63"/>
    <w:rsid w:val="005256A3"/>
    <w:rsid w:val="005258D8"/>
    <w:rsid w:val="005300E5"/>
    <w:rsid w:val="00531C64"/>
    <w:rsid w:val="005355AD"/>
    <w:rsid w:val="00536701"/>
    <w:rsid w:val="00537879"/>
    <w:rsid w:val="005503CB"/>
    <w:rsid w:val="005521A9"/>
    <w:rsid w:val="00552909"/>
    <w:rsid w:val="00554857"/>
    <w:rsid w:val="00555533"/>
    <w:rsid w:val="00556C5C"/>
    <w:rsid w:val="00557B1F"/>
    <w:rsid w:val="005616E9"/>
    <w:rsid w:val="005622B9"/>
    <w:rsid w:val="005705DD"/>
    <w:rsid w:val="00572233"/>
    <w:rsid w:val="005726F4"/>
    <w:rsid w:val="005728DA"/>
    <w:rsid w:val="0057486D"/>
    <w:rsid w:val="00575152"/>
    <w:rsid w:val="005808BD"/>
    <w:rsid w:val="00583ED6"/>
    <w:rsid w:val="0058449B"/>
    <w:rsid w:val="0058536C"/>
    <w:rsid w:val="00586480"/>
    <w:rsid w:val="00586719"/>
    <w:rsid w:val="005868EB"/>
    <w:rsid w:val="005869FF"/>
    <w:rsid w:val="005928D6"/>
    <w:rsid w:val="005934C0"/>
    <w:rsid w:val="005939FB"/>
    <w:rsid w:val="00593FEA"/>
    <w:rsid w:val="00594B26"/>
    <w:rsid w:val="005959C5"/>
    <w:rsid w:val="005963C8"/>
    <w:rsid w:val="00597BF5"/>
    <w:rsid w:val="005A2798"/>
    <w:rsid w:val="005A365B"/>
    <w:rsid w:val="005A652F"/>
    <w:rsid w:val="005A76F7"/>
    <w:rsid w:val="005B15C8"/>
    <w:rsid w:val="005B40B6"/>
    <w:rsid w:val="005B4802"/>
    <w:rsid w:val="005B5B02"/>
    <w:rsid w:val="005C2CB4"/>
    <w:rsid w:val="005C4430"/>
    <w:rsid w:val="005D06E9"/>
    <w:rsid w:val="005D0CAF"/>
    <w:rsid w:val="005D2956"/>
    <w:rsid w:val="005D32B5"/>
    <w:rsid w:val="005D342F"/>
    <w:rsid w:val="005D35DE"/>
    <w:rsid w:val="005D590F"/>
    <w:rsid w:val="005D6D70"/>
    <w:rsid w:val="005E4B23"/>
    <w:rsid w:val="005E6504"/>
    <w:rsid w:val="005E6A71"/>
    <w:rsid w:val="005E73E7"/>
    <w:rsid w:val="005F2AD6"/>
    <w:rsid w:val="005F331C"/>
    <w:rsid w:val="005F4357"/>
    <w:rsid w:val="005F4628"/>
    <w:rsid w:val="005F5783"/>
    <w:rsid w:val="005F59ED"/>
    <w:rsid w:val="005F6847"/>
    <w:rsid w:val="005F6AE1"/>
    <w:rsid w:val="005F73CB"/>
    <w:rsid w:val="00601368"/>
    <w:rsid w:val="00601C0F"/>
    <w:rsid w:val="00603010"/>
    <w:rsid w:val="006065DB"/>
    <w:rsid w:val="006066D4"/>
    <w:rsid w:val="00606AB2"/>
    <w:rsid w:val="00607609"/>
    <w:rsid w:val="006148CA"/>
    <w:rsid w:val="0061605A"/>
    <w:rsid w:val="00617207"/>
    <w:rsid w:val="00622A2D"/>
    <w:rsid w:val="00626A68"/>
    <w:rsid w:val="00626F4A"/>
    <w:rsid w:val="00631B9E"/>
    <w:rsid w:val="00631BF1"/>
    <w:rsid w:val="00633D1A"/>
    <w:rsid w:val="0063567D"/>
    <w:rsid w:val="00635739"/>
    <w:rsid w:val="00644304"/>
    <w:rsid w:val="00650114"/>
    <w:rsid w:val="0065054C"/>
    <w:rsid w:val="006517ED"/>
    <w:rsid w:val="00653BBB"/>
    <w:rsid w:val="00660C36"/>
    <w:rsid w:val="00663515"/>
    <w:rsid w:val="00670192"/>
    <w:rsid w:val="00672530"/>
    <w:rsid w:val="00673573"/>
    <w:rsid w:val="00673C54"/>
    <w:rsid w:val="0067457D"/>
    <w:rsid w:val="00682450"/>
    <w:rsid w:val="00682F65"/>
    <w:rsid w:val="006847F2"/>
    <w:rsid w:val="00685334"/>
    <w:rsid w:val="00685DB0"/>
    <w:rsid w:val="00685FBD"/>
    <w:rsid w:val="00690AB7"/>
    <w:rsid w:val="0069225D"/>
    <w:rsid w:val="006929FC"/>
    <w:rsid w:val="006945F5"/>
    <w:rsid w:val="00694B51"/>
    <w:rsid w:val="006968EA"/>
    <w:rsid w:val="00697B79"/>
    <w:rsid w:val="006A0859"/>
    <w:rsid w:val="006A19BF"/>
    <w:rsid w:val="006A1E7F"/>
    <w:rsid w:val="006A3A05"/>
    <w:rsid w:val="006A4BA4"/>
    <w:rsid w:val="006B14E4"/>
    <w:rsid w:val="006B1A53"/>
    <w:rsid w:val="006B3DF8"/>
    <w:rsid w:val="006B3FA0"/>
    <w:rsid w:val="006B567A"/>
    <w:rsid w:val="006C05AD"/>
    <w:rsid w:val="006C0D73"/>
    <w:rsid w:val="006C13C6"/>
    <w:rsid w:val="006C218D"/>
    <w:rsid w:val="006C23DA"/>
    <w:rsid w:val="006C2526"/>
    <w:rsid w:val="006C31C5"/>
    <w:rsid w:val="006C379F"/>
    <w:rsid w:val="006C412B"/>
    <w:rsid w:val="006C4582"/>
    <w:rsid w:val="006C4ECA"/>
    <w:rsid w:val="006C6A6E"/>
    <w:rsid w:val="006C6B7B"/>
    <w:rsid w:val="006C6E1B"/>
    <w:rsid w:val="006C6E7C"/>
    <w:rsid w:val="006C791C"/>
    <w:rsid w:val="006D0931"/>
    <w:rsid w:val="006D1036"/>
    <w:rsid w:val="006D3347"/>
    <w:rsid w:val="006D5492"/>
    <w:rsid w:val="006D7821"/>
    <w:rsid w:val="006E08BF"/>
    <w:rsid w:val="006E0AC0"/>
    <w:rsid w:val="006E3131"/>
    <w:rsid w:val="006E35FD"/>
    <w:rsid w:val="006E567A"/>
    <w:rsid w:val="006F0DA9"/>
    <w:rsid w:val="006F609A"/>
    <w:rsid w:val="007001C3"/>
    <w:rsid w:val="00701431"/>
    <w:rsid w:val="0070228A"/>
    <w:rsid w:val="00703E7A"/>
    <w:rsid w:val="00704AE6"/>
    <w:rsid w:val="00705C8B"/>
    <w:rsid w:val="00706F5F"/>
    <w:rsid w:val="00715066"/>
    <w:rsid w:val="00717EC7"/>
    <w:rsid w:val="0072076B"/>
    <w:rsid w:val="0072278C"/>
    <w:rsid w:val="00723D5B"/>
    <w:rsid w:val="0072452C"/>
    <w:rsid w:val="007256E1"/>
    <w:rsid w:val="007275C3"/>
    <w:rsid w:val="00730C4B"/>
    <w:rsid w:val="00734E5B"/>
    <w:rsid w:val="00735537"/>
    <w:rsid w:val="0073575D"/>
    <w:rsid w:val="0074011E"/>
    <w:rsid w:val="0074076B"/>
    <w:rsid w:val="00744E12"/>
    <w:rsid w:val="00750008"/>
    <w:rsid w:val="00751194"/>
    <w:rsid w:val="00753A17"/>
    <w:rsid w:val="00754620"/>
    <w:rsid w:val="0075770C"/>
    <w:rsid w:val="00760199"/>
    <w:rsid w:val="007609CA"/>
    <w:rsid w:val="0076173D"/>
    <w:rsid w:val="00762DDD"/>
    <w:rsid w:val="00766C41"/>
    <w:rsid w:val="007678B5"/>
    <w:rsid w:val="00770049"/>
    <w:rsid w:val="007739E8"/>
    <w:rsid w:val="00775D82"/>
    <w:rsid w:val="00776072"/>
    <w:rsid w:val="00777E2B"/>
    <w:rsid w:val="0078495A"/>
    <w:rsid w:val="00785C8B"/>
    <w:rsid w:val="00791C9E"/>
    <w:rsid w:val="0079203F"/>
    <w:rsid w:val="0079694D"/>
    <w:rsid w:val="00797643"/>
    <w:rsid w:val="007A0B68"/>
    <w:rsid w:val="007A2BE0"/>
    <w:rsid w:val="007A2F9F"/>
    <w:rsid w:val="007A3E39"/>
    <w:rsid w:val="007A4306"/>
    <w:rsid w:val="007B0CBA"/>
    <w:rsid w:val="007B1C64"/>
    <w:rsid w:val="007B28F4"/>
    <w:rsid w:val="007B3EB5"/>
    <w:rsid w:val="007B417F"/>
    <w:rsid w:val="007B7199"/>
    <w:rsid w:val="007B71AF"/>
    <w:rsid w:val="007B75F3"/>
    <w:rsid w:val="007C053A"/>
    <w:rsid w:val="007C160F"/>
    <w:rsid w:val="007C1839"/>
    <w:rsid w:val="007C5A9B"/>
    <w:rsid w:val="007D000B"/>
    <w:rsid w:val="007D33AE"/>
    <w:rsid w:val="007D348F"/>
    <w:rsid w:val="007D4E93"/>
    <w:rsid w:val="007D6868"/>
    <w:rsid w:val="007E202F"/>
    <w:rsid w:val="007E236A"/>
    <w:rsid w:val="007E2F1A"/>
    <w:rsid w:val="007E4204"/>
    <w:rsid w:val="007E5EBE"/>
    <w:rsid w:val="007F0020"/>
    <w:rsid w:val="007F048C"/>
    <w:rsid w:val="007F1EB4"/>
    <w:rsid w:val="007F244A"/>
    <w:rsid w:val="007F30E4"/>
    <w:rsid w:val="007F50FA"/>
    <w:rsid w:val="007F566C"/>
    <w:rsid w:val="007F57E4"/>
    <w:rsid w:val="007F5CDF"/>
    <w:rsid w:val="007F5EC4"/>
    <w:rsid w:val="007F62B7"/>
    <w:rsid w:val="007F7193"/>
    <w:rsid w:val="00800011"/>
    <w:rsid w:val="0080061C"/>
    <w:rsid w:val="008056E0"/>
    <w:rsid w:val="0080632A"/>
    <w:rsid w:val="008063C6"/>
    <w:rsid w:val="0081033F"/>
    <w:rsid w:val="008106D7"/>
    <w:rsid w:val="008116E7"/>
    <w:rsid w:val="008139BE"/>
    <w:rsid w:val="00814361"/>
    <w:rsid w:val="008147BF"/>
    <w:rsid w:val="008165B6"/>
    <w:rsid w:val="008170E6"/>
    <w:rsid w:val="008224A0"/>
    <w:rsid w:val="008225D5"/>
    <w:rsid w:val="0082307E"/>
    <w:rsid w:val="00835D44"/>
    <w:rsid w:val="008413CB"/>
    <w:rsid w:val="008430C7"/>
    <w:rsid w:val="00843574"/>
    <w:rsid w:val="008464F2"/>
    <w:rsid w:val="00850E94"/>
    <w:rsid w:val="008526EF"/>
    <w:rsid w:val="00852AF8"/>
    <w:rsid w:val="00854294"/>
    <w:rsid w:val="00854831"/>
    <w:rsid w:val="00855F99"/>
    <w:rsid w:val="00857226"/>
    <w:rsid w:val="00867231"/>
    <w:rsid w:val="00867467"/>
    <w:rsid w:val="00870DA1"/>
    <w:rsid w:val="008745DC"/>
    <w:rsid w:val="0088321D"/>
    <w:rsid w:val="00883DB0"/>
    <w:rsid w:val="00885C9D"/>
    <w:rsid w:val="00885CB4"/>
    <w:rsid w:val="008862E6"/>
    <w:rsid w:val="008863BF"/>
    <w:rsid w:val="00890631"/>
    <w:rsid w:val="00893D23"/>
    <w:rsid w:val="00896B97"/>
    <w:rsid w:val="008A1200"/>
    <w:rsid w:val="008A39B8"/>
    <w:rsid w:val="008A4DDA"/>
    <w:rsid w:val="008A647B"/>
    <w:rsid w:val="008B1811"/>
    <w:rsid w:val="008B4056"/>
    <w:rsid w:val="008B6552"/>
    <w:rsid w:val="008C37FA"/>
    <w:rsid w:val="008D2950"/>
    <w:rsid w:val="008D2F44"/>
    <w:rsid w:val="008D3A74"/>
    <w:rsid w:val="008D54DF"/>
    <w:rsid w:val="008D7CEE"/>
    <w:rsid w:val="008E1050"/>
    <w:rsid w:val="008E580A"/>
    <w:rsid w:val="008E7DC8"/>
    <w:rsid w:val="008E7E92"/>
    <w:rsid w:val="008E7F27"/>
    <w:rsid w:val="008F09A0"/>
    <w:rsid w:val="008F1092"/>
    <w:rsid w:val="008F1973"/>
    <w:rsid w:val="008F3EEE"/>
    <w:rsid w:val="008F465B"/>
    <w:rsid w:val="008F7A76"/>
    <w:rsid w:val="00900362"/>
    <w:rsid w:val="00903614"/>
    <w:rsid w:val="009057BE"/>
    <w:rsid w:val="00905EB7"/>
    <w:rsid w:val="009106F5"/>
    <w:rsid w:val="009108EA"/>
    <w:rsid w:val="00912F79"/>
    <w:rsid w:val="009139BF"/>
    <w:rsid w:val="00915CA3"/>
    <w:rsid w:val="009165ED"/>
    <w:rsid w:val="00916C1A"/>
    <w:rsid w:val="0091746B"/>
    <w:rsid w:val="00921B40"/>
    <w:rsid w:val="00922F4B"/>
    <w:rsid w:val="009254D6"/>
    <w:rsid w:val="009263AD"/>
    <w:rsid w:val="00926606"/>
    <w:rsid w:val="00926DA5"/>
    <w:rsid w:val="00930507"/>
    <w:rsid w:val="009308E6"/>
    <w:rsid w:val="00931289"/>
    <w:rsid w:val="009317F2"/>
    <w:rsid w:val="00931C8E"/>
    <w:rsid w:val="00933371"/>
    <w:rsid w:val="00943923"/>
    <w:rsid w:val="00945E0E"/>
    <w:rsid w:val="00947509"/>
    <w:rsid w:val="0094764F"/>
    <w:rsid w:val="00950E6C"/>
    <w:rsid w:val="00953004"/>
    <w:rsid w:val="00954117"/>
    <w:rsid w:val="0095480C"/>
    <w:rsid w:val="00961275"/>
    <w:rsid w:val="00965FEA"/>
    <w:rsid w:val="00970137"/>
    <w:rsid w:val="00970D30"/>
    <w:rsid w:val="009731F6"/>
    <w:rsid w:val="0097432C"/>
    <w:rsid w:val="0097505D"/>
    <w:rsid w:val="00975081"/>
    <w:rsid w:val="00982C94"/>
    <w:rsid w:val="00985905"/>
    <w:rsid w:val="00987B4A"/>
    <w:rsid w:val="00991842"/>
    <w:rsid w:val="0099261C"/>
    <w:rsid w:val="00992AC7"/>
    <w:rsid w:val="0099574A"/>
    <w:rsid w:val="0099582A"/>
    <w:rsid w:val="00996FBE"/>
    <w:rsid w:val="00997BB2"/>
    <w:rsid w:val="009A2352"/>
    <w:rsid w:val="009A23C2"/>
    <w:rsid w:val="009A390C"/>
    <w:rsid w:val="009A4F4C"/>
    <w:rsid w:val="009A54CF"/>
    <w:rsid w:val="009A54D3"/>
    <w:rsid w:val="009B3DB2"/>
    <w:rsid w:val="009B62D3"/>
    <w:rsid w:val="009B6E32"/>
    <w:rsid w:val="009B7932"/>
    <w:rsid w:val="009B7F20"/>
    <w:rsid w:val="009C04E1"/>
    <w:rsid w:val="009C1F00"/>
    <w:rsid w:val="009C2D97"/>
    <w:rsid w:val="009C7642"/>
    <w:rsid w:val="009C79D0"/>
    <w:rsid w:val="009C7F83"/>
    <w:rsid w:val="009D0149"/>
    <w:rsid w:val="009D2C7A"/>
    <w:rsid w:val="009D5D37"/>
    <w:rsid w:val="009E15EB"/>
    <w:rsid w:val="009E36AC"/>
    <w:rsid w:val="009E36FE"/>
    <w:rsid w:val="009E3C17"/>
    <w:rsid w:val="009E4016"/>
    <w:rsid w:val="009E569D"/>
    <w:rsid w:val="009E5969"/>
    <w:rsid w:val="009E64A5"/>
    <w:rsid w:val="009E65C0"/>
    <w:rsid w:val="009F0431"/>
    <w:rsid w:val="009F3514"/>
    <w:rsid w:val="009F3FC8"/>
    <w:rsid w:val="009F474E"/>
    <w:rsid w:val="00A0193F"/>
    <w:rsid w:val="00A01C19"/>
    <w:rsid w:val="00A024DA"/>
    <w:rsid w:val="00A02D32"/>
    <w:rsid w:val="00A03760"/>
    <w:rsid w:val="00A03783"/>
    <w:rsid w:val="00A04C8B"/>
    <w:rsid w:val="00A05691"/>
    <w:rsid w:val="00A06D10"/>
    <w:rsid w:val="00A06D90"/>
    <w:rsid w:val="00A07274"/>
    <w:rsid w:val="00A10C1A"/>
    <w:rsid w:val="00A110A6"/>
    <w:rsid w:val="00A16779"/>
    <w:rsid w:val="00A200A7"/>
    <w:rsid w:val="00A2097C"/>
    <w:rsid w:val="00A21E58"/>
    <w:rsid w:val="00A2278A"/>
    <w:rsid w:val="00A303F1"/>
    <w:rsid w:val="00A3725C"/>
    <w:rsid w:val="00A45C6D"/>
    <w:rsid w:val="00A45D20"/>
    <w:rsid w:val="00A45F96"/>
    <w:rsid w:val="00A46D8E"/>
    <w:rsid w:val="00A50E0D"/>
    <w:rsid w:val="00A54116"/>
    <w:rsid w:val="00A5616E"/>
    <w:rsid w:val="00A562A0"/>
    <w:rsid w:val="00A5688C"/>
    <w:rsid w:val="00A613E3"/>
    <w:rsid w:val="00A618A9"/>
    <w:rsid w:val="00A64EE3"/>
    <w:rsid w:val="00A6651A"/>
    <w:rsid w:val="00A7086B"/>
    <w:rsid w:val="00A70C60"/>
    <w:rsid w:val="00A70C6E"/>
    <w:rsid w:val="00A73B33"/>
    <w:rsid w:val="00A745D1"/>
    <w:rsid w:val="00A77179"/>
    <w:rsid w:val="00A81AFF"/>
    <w:rsid w:val="00A822F9"/>
    <w:rsid w:val="00A82E5F"/>
    <w:rsid w:val="00A839A1"/>
    <w:rsid w:val="00A84944"/>
    <w:rsid w:val="00A8577C"/>
    <w:rsid w:val="00A85D6D"/>
    <w:rsid w:val="00A90000"/>
    <w:rsid w:val="00A90E26"/>
    <w:rsid w:val="00A92327"/>
    <w:rsid w:val="00A96BF4"/>
    <w:rsid w:val="00AA21AE"/>
    <w:rsid w:val="00AA2AA1"/>
    <w:rsid w:val="00AA2DB8"/>
    <w:rsid w:val="00AA3207"/>
    <w:rsid w:val="00AA72EB"/>
    <w:rsid w:val="00AB07CB"/>
    <w:rsid w:val="00AB14A8"/>
    <w:rsid w:val="00AB3C03"/>
    <w:rsid w:val="00AB5B63"/>
    <w:rsid w:val="00AB62CF"/>
    <w:rsid w:val="00AB64D5"/>
    <w:rsid w:val="00AC2CE2"/>
    <w:rsid w:val="00AC510D"/>
    <w:rsid w:val="00AC630D"/>
    <w:rsid w:val="00AC6A1B"/>
    <w:rsid w:val="00AC7E0C"/>
    <w:rsid w:val="00AD1194"/>
    <w:rsid w:val="00AD17C0"/>
    <w:rsid w:val="00AD24F0"/>
    <w:rsid w:val="00AD3714"/>
    <w:rsid w:val="00AD3959"/>
    <w:rsid w:val="00AD3A72"/>
    <w:rsid w:val="00AD552D"/>
    <w:rsid w:val="00AD6076"/>
    <w:rsid w:val="00AD70BC"/>
    <w:rsid w:val="00AE0ED7"/>
    <w:rsid w:val="00AE3DD7"/>
    <w:rsid w:val="00AE61F2"/>
    <w:rsid w:val="00AF1484"/>
    <w:rsid w:val="00AF1870"/>
    <w:rsid w:val="00AF191F"/>
    <w:rsid w:val="00AF27C3"/>
    <w:rsid w:val="00AF66FF"/>
    <w:rsid w:val="00AF73CF"/>
    <w:rsid w:val="00AF7DB7"/>
    <w:rsid w:val="00B01F67"/>
    <w:rsid w:val="00B03818"/>
    <w:rsid w:val="00B0472E"/>
    <w:rsid w:val="00B06E1F"/>
    <w:rsid w:val="00B16586"/>
    <w:rsid w:val="00B16E2C"/>
    <w:rsid w:val="00B175FA"/>
    <w:rsid w:val="00B177B5"/>
    <w:rsid w:val="00B23831"/>
    <w:rsid w:val="00B261EF"/>
    <w:rsid w:val="00B33D57"/>
    <w:rsid w:val="00B37213"/>
    <w:rsid w:val="00B40B38"/>
    <w:rsid w:val="00B42BE1"/>
    <w:rsid w:val="00B44F64"/>
    <w:rsid w:val="00B5499B"/>
    <w:rsid w:val="00B54A98"/>
    <w:rsid w:val="00B6367F"/>
    <w:rsid w:val="00B640A7"/>
    <w:rsid w:val="00B64D72"/>
    <w:rsid w:val="00B701A1"/>
    <w:rsid w:val="00B702E0"/>
    <w:rsid w:val="00B70ABC"/>
    <w:rsid w:val="00B70D7F"/>
    <w:rsid w:val="00B71C2A"/>
    <w:rsid w:val="00B73A92"/>
    <w:rsid w:val="00B756AF"/>
    <w:rsid w:val="00B7621F"/>
    <w:rsid w:val="00B8481B"/>
    <w:rsid w:val="00B84CB2"/>
    <w:rsid w:val="00B86717"/>
    <w:rsid w:val="00B91DB3"/>
    <w:rsid w:val="00B9244F"/>
    <w:rsid w:val="00B93A7D"/>
    <w:rsid w:val="00B94441"/>
    <w:rsid w:val="00B94746"/>
    <w:rsid w:val="00B97551"/>
    <w:rsid w:val="00BA1D23"/>
    <w:rsid w:val="00BA3242"/>
    <w:rsid w:val="00BB036D"/>
    <w:rsid w:val="00BB21CC"/>
    <w:rsid w:val="00BB64D8"/>
    <w:rsid w:val="00BC01F0"/>
    <w:rsid w:val="00BC157F"/>
    <w:rsid w:val="00BC21BC"/>
    <w:rsid w:val="00BC2B16"/>
    <w:rsid w:val="00BC492B"/>
    <w:rsid w:val="00BC49C9"/>
    <w:rsid w:val="00BC728A"/>
    <w:rsid w:val="00BD031B"/>
    <w:rsid w:val="00BD107D"/>
    <w:rsid w:val="00BD5D37"/>
    <w:rsid w:val="00BE088F"/>
    <w:rsid w:val="00BE134F"/>
    <w:rsid w:val="00BE2DF5"/>
    <w:rsid w:val="00BE2FAE"/>
    <w:rsid w:val="00BE49B9"/>
    <w:rsid w:val="00BE55BB"/>
    <w:rsid w:val="00BE6500"/>
    <w:rsid w:val="00BF1795"/>
    <w:rsid w:val="00BF1E79"/>
    <w:rsid w:val="00BF1F10"/>
    <w:rsid w:val="00BF1FB6"/>
    <w:rsid w:val="00BF2A88"/>
    <w:rsid w:val="00BF3506"/>
    <w:rsid w:val="00BF37EA"/>
    <w:rsid w:val="00BF39B0"/>
    <w:rsid w:val="00BF7D94"/>
    <w:rsid w:val="00C01411"/>
    <w:rsid w:val="00C02FBB"/>
    <w:rsid w:val="00C05196"/>
    <w:rsid w:val="00C10CD9"/>
    <w:rsid w:val="00C11545"/>
    <w:rsid w:val="00C144E4"/>
    <w:rsid w:val="00C14B34"/>
    <w:rsid w:val="00C1664B"/>
    <w:rsid w:val="00C21000"/>
    <w:rsid w:val="00C22558"/>
    <w:rsid w:val="00C30666"/>
    <w:rsid w:val="00C32589"/>
    <w:rsid w:val="00C3290D"/>
    <w:rsid w:val="00C3333D"/>
    <w:rsid w:val="00C41FFC"/>
    <w:rsid w:val="00C46034"/>
    <w:rsid w:val="00C463BF"/>
    <w:rsid w:val="00C46655"/>
    <w:rsid w:val="00C46E17"/>
    <w:rsid w:val="00C47F90"/>
    <w:rsid w:val="00C516B8"/>
    <w:rsid w:val="00C51C6F"/>
    <w:rsid w:val="00C535EE"/>
    <w:rsid w:val="00C5372B"/>
    <w:rsid w:val="00C55F0E"/>
    <w:rsid w:val="00C5726B"/>
    <w:rsid w:val="00C632DC"/>
    <w:rsid w:val="00C64B85"/>
    <w:rsid w:val="00C72C9C"/>
    <w:rsid w:val="00C758C9"/>
    <w:rsid w:val="00C76EF6"/>
    <w:rsid w:val="00C80AF0"/>
    <w:rsid w:val="00C80D1B"/>
    <w:rsid w:val="00C8204D"/>
    <w:rsid w:val="00C84191"/>
    <w:rsid w:val="00C85D5E"/>
    <w:rsid w:val="00C86AB4"/>
    <w:rsid w:val="00C94D0E"/>
    <w:rsid w:val="00C963CF"/>
    <w:rsid w:val="00CA0861"/>
    <w:rsid w:val="00CA3056"/>
    <w:rsid w:val="00CA3E30"/>
    <w:rsid w:val="00CA78FA"/>
    <w:rsid w:val="00CB100D"/>
    <w:rsid w:val="00CB5DDE"/>
    <w:rsid w:val="00CC0209"/>
    <w:rsid w:val="00CC0FE2"/>
    <w:rsid w:val="00CC69E5"/>
    <w:rsid w:val="00CD0115"/>
    <w:rsid w:val="00CD2572"/>
    <w:rsid w:val="00CD2AE0"/>
    <w:rsid w:val="00CD2EC0"/>
    <w:rsid w:val="00CD5B87"/>
    <w:rsid w:val="00CD7589"/>
    <w:rsid w:val="00CE02A4"/>
    <w:rsid w:val="00CE08EA"/>
    <w:rsid w:val="00CE318A"/>
    <w:rsid w:val="00CE6BEE"/>
    <w:rsid w:val="00CE7E09"/>
    <w:rsid w:val="00CF0E20"/>
    <w:rsid w:val="00CF1FF1"/>
    <w:rsid w:val="00CF2CDB"/>
    <w:rsid w:val="00CF5C33"/>
    <w:rsid w:val="00CF7832"/>
    <w:rsid w:val="00D03491"/>
    <w:rsid w:val="00D036B2"/>
    <w:rsid w:val="00D0411B"/>
    <w:rsid w:val="00D052A4"/>
    <w:rsid w:val="00D057EA"/>
    <w:rsid w:val="00D058EA"/>
    <w:rsid w:val="00D075A5"/>
    <w:rsid w:val="00D15CE7"/>
    <w:rsid w:val="00D16532"/>
    <w:rsid w:val="00D16AAF"/>
    <w:rsid w:val="00D1793A"/>
    <w:rsid w:val="00D215FF"/>
    <w:rsid w:val="00D26A10"/>
    <w:rsid w:val="00D26FA2"/>
    <w:rsid w:val="00D3163F"/>
    <w:rsid w:val="00D34452"/>
    <w:rsid w:val="00D358F9"/>
    <w:rsid w:val="00D40BA2"/>
    <w:rsid w:val="00D40DFC"/>
    <w:rsid w:val="00D436DE"/>
    <w:rsid w:val="00D437B6"/>
    <w:rsid w:val="00D453B8"/>
    <w:rsid w:val="00D45597"/>
    <w:rsid w:val="00D45B4A"/>
    <w:rsid w:val="00D55784"/>
    <w:rsid w:val="00D562BA"/>
    <w:rsid w:val="00D56725"/>
    <w:rsid w:val="00D604D3"/>
    <w:rsid w:val="00D60897"/>
    <w:rsid w:val="00D63B9B"/>
    <w:rsid w:val="00D65749"/>
    <w:rsid w:val="00D712F6"/>
    <w:rsid w:val="00D766B1"/>
    <w:rsid w:val="00D77FAF"/>
    <w:rsid w:val="00D837DC"/>
    <w:rsid w:val="00D85A86"/>
    <w:rsid w:val="00D865DA"/>
    <w:rsid w:val="00D91774"/>
    <w:rsid w:val="00D927AA"/>
    <w:rsid w:val="00D93E5C"/>
    <w:rsid w:val="00D9590D"/>
    <w:rsid w:val="00D96CDA"/>
    <w:rsid w:val="00D96DCA"/>
    <w:rsid w:val="00D979D7"/>
    <w:rsid w:val="00DA0A0A"/>
    <w:rsid w:val="00DA10E7"/>
    <w:rsid w:val="00DA72F5"/>
    <w:rsid w:val="00DB083F"/>
    <w:rsid w:val="00DB3F9B"/>
    <w:rsid w:val="00DB77B5"/>
    <w:rsid w:val="00DC30AC"/>
    <w:rsid w:val="00DC36FD"/>
    <w:rsid w:val="00DC4413"/>
    <w:rsid w:val="00DC75DD"/>
    <w:rsid w:val="00DD1C7B"/>
    <w:rsid w:val="00DD2CC5"/>
    <w:rsid w:val="00DD6700"/>
    <w:rsid w:val="00DE4EB8"/>
    <w:rsid w:val="00DE5B7C"/>
    <w:rsid w:val="00DE6620"/>
    <w:rsid w:val="00DF0B04"/>
    <w:rsid w:val="00DF0F72"/>
    <w:rsid w:val="00DF7569"/>
    <w:rsid w:val="00E00577"/>
    <w:rsid w:val="00E01F00"/>
    <w:rsid w:val="00E03530"/>
    <w:rsid w:val="00E057A1"/>
    <w:rsid w:val="00E0656D"/>
    <w:rsid w:val="00E073F2"/>
    <w:rsid w:val="00E13652"/>
    <w:rsid w:val="00E13666"/>
    <w:rsid w:val="00E14335"/>
    <w:rsid w:val="00E154E3"/>
    <w:rsid w:val="00E15690"/>
    <w:rsid w:val="00E15D8F"/>
    <w:rsid w:val="00E21954"/>
    <w:rsid w:val="00E27162"/>
    <w:rsid w:val="00E300B1"/>
    <w:rsid w:val="00E31AF9"/>
    <w:rsid w:val="00E34D7E"/>
    <w:rsid w:val="00E413C0"/>
    <w:rsid w:val="00E41A6D"/>
    <w:rsid w:val="00E43648"/>
    <w:rsid w:val="00E45909"/>
    <w:rsid w:val="00E46C77"/>
    <w:rsid w:val="00E47B38"/>
    <w:rsid w:val="00E47B6D"/>
    <w:rsid w:val="00E535EE"/>
    <w:rsid w:val="00E556D9"/>
    <w:rsid w:val="00E65329"/>
    <w:rsid w:val="00E661EC"/>
    <w:rsid w:val="00E66924"/>
    <w:rsid w:val="00E74861"/>
    <w:rsid w:val="00E763F6"/>
    <w:rsid w:val="00E76538"/>
    <w:rsid w:val="00E86D0F"/>
    <w:rsid w:val="00E917FA"/>
    <w:rsid w:val="00E93700"/>
    <w:rsid w:val="00E94B68"/>
    <w:rsid w:val="00E969B8"/>
    <w:rsid w:val="00E97BCA"/>
    <w:rsid w:val="00EA0413"/>
    <w:rsid w:val="00EA124D"/>
    <w:rsid w:val="00EA4B49"/>
    <w:rsid w:val="00EB5CCF"/>
    <w:rsid w:val="00EB5EB2"/>
    <w:rsid w:val="00EC1557"/>
    <w:rsid w:val="00EC303E"/>
    <w:rsid w:val="00EC3E66"/>
    <w:rsid w:val="00EC4F06"/>
    <w:rsid w:val="00EC7608"/>
    <w:rsid w:val="00ED0871"/>
    <w:rsid w:val="00ED1906"/>
    <w:rsid w:val="00ED332D"/>
    <w:rsid w:val="00ED5509"/>
    <w:rsid w:val="00ED6B28"/>
    <w:rsid w:val="00ED7581"/>
    <w:rsid w:val="00ED7736"/>
    <w:rsid w:val="00EE5484"/>
    <w:rsid w:val="00EE7E53"/>
    <w:rsid w:val="00EF34FA"/>
    <w:rsid w:val="00EF403B"/>
    <w:rsid w:val="00EF4356"/>
    <w:rsid w:val="00EF6306"/>
    <w:rsid w:val="00EF6B1C"/>
    <w:rsid w:val="00F032EC"/>
    <w:rsid w:val="00F03F39"/>
    <w:rsid w:val="00F06A5C"/>
    <w:rsid w:val="00F07206"/>
    <w:rsid w:val="00F10346"/>
    <w:rsid w:val="00F1070F"/>
    <w:rsid w:val="00F12259"/>
    <w:rsid w:val="00F1473E"/>
    <w:rsid w:val="00F1520B"/>
    <w:rsid w:val="00F22D4C"/>
    <w:rsid w:val="00F266F2"/>
    <w:rsid w:val="00F26883"/>
    <w:rsid w:val="00F315BC"/>
    <w:rsid w:val="00F33672"/>
    <w:rsid w:val="00F3414B"/>
    <w:rsid w:val="00F36336"/>
    <w:rsid w:val="00F366DA"/>
    <w:rsid w:val="00F414F0"/>
    <w:rsid w:val="00F42EF6"/>
    <w:rsid w:val="00F43448"/>
    <w:rsid w:val="00F4346B"/>
    <w:rsid w:val="00F46F6A"/>
    <w:rsid w:val="00F517E1"/>
    <w:rsid w:val="00F55DA5"/>
    <w:rsid w:val="00F56EC9"/>
    <w:rsid w:val="00F607AA"/>
    <w:rsid w:val="00F6177A"/>
    <w:rsid w:val="00F64D41"/>
    <w:rsid w:val="00F7077C"/>
    <w:rsid w:val="00F80AA8"/>
    <w:rsid w:val="00F81068"/>
    <w:rsid w:val="00F81966"/>
    <w:rsid w:val="00F83DE7"/>
    <w:rsid w:val="00F847BE"/>
    <w:rsid w:val="00F85E3C"/>
    <w:rsid w:val="00F86904"/>
    <w:rsid w:val="00F86E9A"/>
    <w:rsid w:val="00F91259"/>
    <w:rsid w:val="00F91FE4"/>
    <w:rsid w:val="00F9558B"/>
    <w:rsid w:val="00F97933"/>
    <w:rsid w:val="00FA0454"/>
    <w:rsid w:val="00FA0688"/>
    <w:rsid w:val="00FA133C"/>
    <w:rsid w:val="00FA16ED"/>
    <w:rsid w:val="00FA3AA3"/>
    <w:rsid w:val="00FA4097"/>
    <w:rsid w:val="00FA4BE8"/>
    <w:rsid w:val="00FA5F55"/>
    <w:rsid w:val="00FB0254"/>
    <w:rsid w:val="00FB0C53"/>
    <w:rsid w:val="00FB1662"/>
    <w:rsid w:val="00FB1F97"/>
    <w:rsid w:val="00FB3058"/>
    <w:rsid w:val="00FB36EC"/>
    <w:rsid w:val="00FB3DDC"/>
    <w:rsid w:val="00FB5282"/>
    <w:rsid w:val="00FB5605"/>
    <w:rsid w:val="00FB678D"/>
    <w:rsid w:val="00FB6F99"/>
    <w:rsid w:val="00FB79A0"/>
    <w:rsid w:val="00FC0851"/>
    <w:rsid w:val="00FC2152"/>
    <w:rsid w:val="00FC22F6"/>
    <w:rsid w:val="00FC2FCC"/>
    <w:rsid w:val="00FC4D9B"/>
    <w:rsid w:val="00FC5F6E"/>
    <w:rsid w:val="00FD4486"/>
    <w:rsid w:val="00FD453F"/>
    <w:rsid w:val="00FD7509"/>
    <w:rsid w:val="00FD7F26"/>
    <w:rsid w:val="00FE0E49"/>
    <w:rsid w:val="00FE1516"/>
    <w:rsid w:val="00FE1F1F"/>
    <w:rsid w:val="00FE209D"/>
    <w:rsid w:val="00FE27B7"/>
    <w:rsid w:val="00FE2BC2"/>
    <w:rsid w:val="00FE3CDB"/>
    <w:rsid w:val="00FE4B56"/>
    <w:rsid w:val="00FE681D"/>
    <w:rsid w:val="00FF00C8"/>
    <w:rsid w:val="00FF20DF"/>
    <w:rsid w:val="00FF514A"/>
    <w:rsid w:val="00FF62C9"/>
    <w:rsid w:val="00FF772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No Lis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F33672"/>
    <w:rPr>
      <w:sz w:val="24"/>
      <w:szCs w:val="24"/>
    </w:rPr>
  </w:style>
  <w:style w:type="paragraph" w:styleId="2">
    <w:name w:val="heading 2"/>
    <w:basedOn w:val="a"/>
    <w:link w:val="20"/>
    <w:uiPriority w:val="9"/>
    <w:qFormat/>
    <w:rsid w:val="00025BFE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025BFE"/>
    <w:rPr>
      <w:b/>
      <w:bCs/>
      <w:sz w:val="36"/>
      <w:szCs w:val="36"/>
    </w:rPr>
  </w:style>
  <w:style w:type="paragraph" w:customStyle="1" w:styleId="Char">
    <w:name w:val="Char Знак Знак"/>
    <w:basedOn w:val="a"/>
    <w:rsid w:val="00AC6A1B"/>
    <w:pPr>
      <w:widowControl w:val="0"/>
      <w:adjustRightInd w:val="0"/>
      <w:spacing w:after="160" w:line="240" w:lineRule="exact"/>
      <w:jc w:val="right"/>
    </w:pPr>
    <w:rPr>
      <w:rFonts w:ascii="Arial" w:hAnsi="Arial" w:cs="Arial"/>
      <w:sz w:val="20"/>
      <w:szCs w:val="20"/>
      <w:lang w:val="en-GB" w:eastAsia="en-US"/>
    </w:rPr>
  </w:style>
  <w:style w:type="paragraph" w:styleId="a3">
    <w:name w:val="Balloon Text"/>
    <w:basedOn w:val="a"/>
    <w:link w:val="a4"/>
    <w:rsid w:val="000C743D"/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rsid w:val="000C743D"/>
    <w:rPr>
      <w:rFonts w:ascii="Tahoma" w:hAnsi="Tahoma" w:cs="Tahoma"/>
      <w:sz w:val="16"/>
      <w:szCs w:val="16"/>
    </w:rPr>
  </w:style>
  <w:style w:type="paragraph" w:styleId="a5">
    <w:name w:val="Title"/>
    <w:basedOn w:val="a"/>
    <w:link w:val="a6"/>
    <w:qFormat/>
    <w:rsid w:val="009D2C7A"/>
    <w:pPr>
      <w:jc w:val="center"/>
    </w:pPr>
    <w:rPr>
      <w:sz w:val="28"/>
      <w:szCs w:val="20"/>
      <w:lang w:val="x-none" w:eastAsia="x-none"/>
    </w:rPr>
  </w:style>
  <w:style w:type="character" w:customStyle="1" w:styleId="a6">
    <w:name w:val="Название Знак"/>
    <w:basedOn w:val="a0"/>
    <w:link w:val="a5"/>
    <w:rsid w:val="009D2C7A"/>
    <w:rPr>
      <w:sz w:val="28"/>
      <w:lang w:val="x-none" w:eastAsia="x-none"/>
    </w:rPr>
  </w:style>
  <w:style w:type="table" w:styleId="a7">
    <w:name w:val="Table Grid"/>
    <w:basedOn w:val="a1"/>
    <w:rsid w:val="009D2C7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Normal (Web)"/>
    <w:basedOn w:val="a"/>
    <w:uiPriority w:val="99"/>
    <w:unhideWhenUsed/>
    <w:rsid w:val="00F22D4C"/>
    <w:pPr>
      <w:spacing w:before="100" w:beforeAutospacing="1" w:after="100" w:afterAutospacing="1"/>
    </w:pPr>
  </w:style>
  <w:style w:type="character" w:styleId="a9">
    <w:name w:val="Strong"/>
    <w:basedOn w:val="a0"/>
    <w:uiPriority w:val="22"/>
    <w:qFormat/>
    <w:rsid w:val="00F22D4C"/>
    <w:rPr>
      <w:b/>
      <w:bCs/>
    </w:rPr>
  </w:style>
  <w:style w:type="paragraph" w:customStyle="1" w:styleId="stylet1">
    <w:name w:val="stylet1"/>
    <w:basedOn w:val="a"/>
    <w:rsid w:val="00F22D4C"/>
    <w:pPr>
      <w:spacing w:before="100" w:beforeAutospacing="1" w:after="100" w:afterAutospacing="1"/>
    </w:pPr>
  </w:style>
  <w:style w:type="paragraph" w:customStyle="1" w:styleId="stylet3">
    <w:name w:val="stylet3"/>
    <w:basedOn w:val="a"/>
    <w:rsid w:val="00F22D4C"/>
    <w:pPr>
      <w:spacing w:before="100" w:beforeAutospacing="1" w:after="100" w:afterAutospacing="1"/>
    </w:pPr>
  </w:style>
  <w:style w:type="paragraph" w:styleId="aa">
    <w:name w:val="Body Text"/>
    <w:basedOn w:val="a"/>
    <w:link w:val="ab"/>
    <w:rsid w:val="00F22D4C"/>
    <w:rPr>
      <w:sz w:val="28"/>
    </w:rPr>
  </w:style>
  <w:style w:type="character" w:customStyle="1" w:styleId="ab">
    <w:name w:val="Основной текст Знак"/>
    <w:basedOn w:val="a0"/>
    <w:link w:val="aa"/>
    <w:rsid w:val="00F22D4C"/>
    <w:rPr>
      <w:sz w:val="28"/>
      <w:szCs w:val="24"/>
    </w:rPr>
  </w:style>
  <w:style w:type="paragraph" w:customStyle="1" w:styleId="FirstParagraph">
    <w:name w:val="First Paragraph"/>
    <w:basedOn w:val="aa"/>
    <w:next w:val="aa"/>
    <w:qFormat/>
    <w:rsid w:val="00F22D4C"/>
    <w:pPr>
      <w:spacing w:before="180" w:after="180"/>
    </w:pPr>
    <w:rPr>
      <w:rFonts w:ascii="Cambria" w:eastAsia="Cambria" w:hAnsi="Cambria"/>
      <w:sz w:val="24"/>
      <w:lang w:val="en-US" w:eastAsia="en-US"/>
    </w:rPr>
  </w:style>
  <w:style w:type="paragraph" w:customStyle="1" w:styleId="Compact">
    <w:name w:val="Compact"/>
    <w:basedOn w:val="aa"/>
    <w:qFormat/>
    <w:rsid w:val="00F22D4C"/>
    <w:pPr>
      <w:spacing w:before="36" w:after="36"/>
    </w:pPr>
    <w:rPr>
      <w:rFonts w:ascii="Cambria" w:eastAsia="Cambria" w:hAnsi="Cambria"/>
      <w:sz w:val="24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No Lis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Pr>
      <w:sz w:val="24"/>
      <w:szCs w:val="24"/>
    </w:rPr>
  </w:style>
  <w:style w:type="paragraph" w:styleId="2">
    <w:name w:val="heading 2"/>
    <w:basedOn w:val="a"/>
    <w:link w:val="20"/>
    <w:uiPriority w:val="9"/>
    <w:qFormat/>
    <w:rsid w:val="00025BFE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025BFE"/>
    <w:rPr>
      <w:b/>
      <w:bCs/>
      <w:sz w:val="36"/>
      <w:szCs w:val="36"/>
    </w:rPr>
  </w:style>
  <w:style w:type="paragraph" w:customStyle="1" w:styleId="Char">
    <w:name w:val="Char Знак Знак"/>
    <w:basedOn w:val="a"/>
    <w:rsid w:val="00AC6A1B"/>
    <w:pPr>
      <w:widowControl w:val="0"/>
      <w:adjustRightInd w:val="0"/>
      <w:spacing w:after="160" w:line="240" w:lineRule="exact"/>
      <w:jc w:val="right"/>
    </w:pPr>
    <w:rPr>
      <w:rFonts w:ascii="Arial" w:hAnsi="Arial" w:cs="Arial"/>
      <w:sz w:val="20"/>
      <w:szCs w:val="2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8302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08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14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2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1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3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2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1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1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8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9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2</Pages>
  <Words>355</Words>
  <Characters>2029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3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Пользователь</cp:lastModifiedBy>
  <cp:revision>40</cp:revision>
  <cp:lastPrinted>2021-04-27T05:11:00Z</cp:lastPrinted>
  <dcterms:created xsi:type="dcterms:W3CDTF">2018-03-23T04:10:00Z</dcterms:created>
  <dcterms:modified xsi:type="dcterms:W3CDTF">2021-06-01T10:31:00Z</dcterms:modified>
</cp:coreProperties>
</file>